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8baf9d43f93b4b1f1299aa6a11024b0afc41d3"/>
    <w:p>
      <w:pPr>
        <w:pStyle w:val="Heading1"/>
      </w:pPr>
      <w:r>
        <w:t xml:space="preserve">Cover Letter for Laboratory Technician Position in Australia Melbourne</w:t>
      </w:r>
    </w:p>
    <w:p>
      <w:pPr>
        <w:pStyle w:val="FirstParagraph"/>
      </w:pPr>
      <w:r>
        <w:t xml:space="preserve">Dear [Hiring Manager's Name],</w:t>
      </w:r>
    </w:p>
    <w:p>
      <w:pPr>
        <w:pStyle w:val="BodyText"/>
      </w:pPr>
      <w:r>
        <w:t xml:space="preserve">I am writing to express my enthusiastic interest in the Laboratory Technician position at [Company/Organization Name] in Australia Melbourne. As a highly motivated and detail-oriented professional with extensive experience in laboratory environments, I am eager to contribute my technical expertise, passion for scientific inquiry, and commitment to excellence to your esteemed organization. This opportunity aligns perfectly with my career goals of working within a dynamic and innovative laboratory setting in one of the world’s most vibrant cities—Melbourne, Australia.</w:t>
      </w:r>
    </w:p>
    <w:p>
      <w:pPr>
        <w:pStyle w:val="BodyText"/>
      </w:pPr>
      <w:r>
        <w:t xml:space="preserve">With over [X years] of hands-on experience as a Laboratory Technician across diverse sectors such as pharmaceuticals, environmental science, and biomedical research, I have developed a strong foundation in laboratory operations, data analysis, and adherence to safety protocols. My career has been driven by a deep curiosity for scientific discovery and a dedication to maintaining the highest standards of accuracy and efficiency in every task. Whether it’s conducting complex experiments, calibrating advanced instrumentation, or ensuring compliance with regulatory requirements, I approach each challenge with precision and professionalism.</w:t>
      </w:r>
    </w:p>
    <w:p>
      <w:pPr>
        <w:pStyle w:val="BodyText"/>
      </w:pPr>
      <w:r>
        <w:t xml:space="preserve">What draws me specifically to this opportunity in Australia Melbourne is the city’s reputation as a hub for cutting-edge research and innovation. Melbourne is home to world-class institutions such as the University of Melbourne, Monash University, and the Australian Research Council Centres of Excellence, which foster a culture of scientific excellence. I am particularly inspired by the collaborative spirit of laboratories in this region, where interdisciplinary teams work together to address global challenges in health, sustainability, and technology. I am eager to contribute my skills to such a forward-thinking environment while growing as a professional in one of the most prestigious scientific communities in the Southern Hemisphere.</w:t>
      </w:r>
    </w:p>
    <w:p>
      <w:pPr>
        <w:pStyle w:val="BodyText"/>
      </w:pPr>
      <w:r>
        <w:t xml:space="preserve">My technical expertise includes proficiency in laboratory equipment such as microscopes, spectrophotometers, and chromatography systems. I am well-versed in standard operating procedures (SOPs), quality control protocols, and data management systems, ensuring that all laboratory processes meet industry benchmarks. In my previous roles, I have consistently demonstrated the ability to streamline workflows, troubleshoot equipment malfunctions, and maintain accurate records of experiments. For example, while working at [Previous Employer], I implemented a digital inventory system that reduced equipment downtime by 30% and improved overall lab efficiency.</w:t>
      </w:r>
    </w:p>
    <w:p>
      <w:pPr>
        <w:pStyle w:val="BodyText"/>
      </w:pPr>
      <w:r>
        <w:t xml:space="preserve">Furthermore, my experience in Australia Melbourne has exposed me to the unique demands of laboratory work in this region. I have collaborated with teams on projects ranging from environmental impact assessments to clinical trials, gaining valuable insights into the regulatory frameworks and ethical standards that govern scientific research here. I am particularly proud of my involvement in a recent project focused on water quality analysis for local municipalities, where my attention to detail and adherence to Australian Standards (AS/NZS) ensured reliable results that informed critical policy decisions.</w:t>
      </w:r>
    </w:p>
    <w:p>
      <w:pPr>
        <w:pStyle w:val="BodyText"/>
      </w:pPr>
      <w:r>
        <w:t xml:space="preserve">What sets me apart as a Laboratory Technician is my ability to balance technical precision with strong communication skills. I thrive in team environments and have consistently worked closely with scientists, researchers, and administrative staff to achieve shared objectives. My proactive approach to problem-solving and willingness to adapt to new technologies have enabled me to stay at the forefront of laboratory advancements. For instance, I recently trained my colleagues on a new software platform for data visualization, which enhanced our team’s ability to interpret complex datasets efficiently.</w:t>
      </w:r>
    </w:p>
    <w:p>
      <w:pPr>
        <w:pStyle w:val="BodyText"/>
      </w:pPr>
      <w:r>
        <w:t xml:space="preserve">Working in Australia Melbourne has also allowed me to appreciate the importance of cultural diversity and collaboration in scientific endeavors. The city’s multicultural workforce fosters an inclusive atmosphere where ideas are exchanged freely, and innovation flourishes. I am confident that my adaptable nature and respect for diverse perspectives will enable me to integrate seamlessly into your team while contributing to a positive and productive work environment.</w:t>
      </w:r>
    </w:p>
    <w:p>
      <w:pPr>
        <w:pStyle w:val="BodyText"/>
      </w:pPr>
      <w:r>
        <w:t xml:space="preserve">I am particularly drawn to [Company/Organization Name] because of its commitment to [specific value or project mentioned in the job posting, e.g., "advancing medical research" or "sustainable environmental practices"]. I admire how your organization combines scientific rigor with a forward-thinking mindset, and I am excited about the prospect of contributing to initiatives that align with these goals. My experience in [specific area relevant to the job, e.g., "molecular biology" or "chemical analysis"] would allow me to support your laboratory’s objectives while continuing to expand my knowledge in a challenging and rewarding setting.</w:t>
      </w:r>
    </w:p>
    <w:p>
      <w:pPr>
        <w:pStyle w:val="BodyText"/>
      </w:pPr>
      <w:r>
        <w:t xml:space="preserve">Thank you for considering my application. I would be delighted to discuss how my background, skills, and enthusiasm for laboratory work make me a strong fit for this role. I am available at your convenience for an interview and can be reached at [Your Phone Number] or via email at [Your Email Address]. I look forward to the opportunity to contribute to your team in Australia Melbourne and help drive meaningful scientific advancement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3T08:15:57Z</dcterms:created>
  <dcterms:modified xsi:type="dcterms:W3CDTF">2025-12-13T08:15:57Z</dcterms:modified>
</cp:coreProperties>
</file>

<file path=docProps/custom.xml><?xml version="1.0" encoding="utf-8"?>
<Properties xmlns="http://schemas.openxmlformats.org/officeDocument/2006/custom-properties" xmlns:vt="http://schemas.openxmlformats.org/officeDocument/2006/docPropsVTypes"/>
</file>